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4CC80" w14:textId="08A3AEC8" w:rsidR="00A60520" w:rsidRDefault="009B681E" w:rsidP="009B681E">
      <w:pPr>
        <w:jc w:val="center"/>
        <w:rPr>
          <w:rFonts w:ascii="Arial Black" w:hAnsi="Arial Black"/>
          <w:sz w:val="32"/>
          <w:szCs w:val="32"/>
        </w:rPr>
      </w:pPr>
      <w:r w:rsidRPr="009B681E">
        <w:rPr>
          <w:rFonts w:ascii="Arial Black" w:hAnsi="Arial Black"/>
          <w:sz w:val="32"/>
          <w:szCs w:val="32"/>
        </w:rPr>
        <w:t>Group 5</w:t>
      </w:r>
    </w:p>
    <w:p w14:paraId="0A74D76C" w14:textId="056642DC" w:rsidR="009B681E" w:rsidRDefault="009B681E" w:rsidP="009B681E">
      <w:pPr>
        <w:jc w:val="center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Project </w:t>
      </w:r>
      <w:r w:rsidRPr="009B681E">
        <w:rPr>
          <w:rFonts w:ascii="Arial Black" w:hAnsi="Arial Black"/>
          <w:sz w:val="24"/>
          <w:szCs w:val="24"/>
        </w:rPr>
        <w:t>Presentation</w:t>
      </w:r>
    </w:p>
    <w:p w14:paraId="3F1FA8FF" w14:textId="3CA30585" w:rsidR="009B681E" w:rsidRDefault="009B681E" w:rsidP="009B681E">
      <w:pPr>
        <w:jc w:val="center"/>
        <w:rPr>
          <w:rFonts w:ascii="Arial Black" w:hAnsi="Arial Black"/>
          <w:sz w:val="24"/>
          <w:szCs w:val="24"/>
        </w:rPr>
      </w:pPr>
    </w:p>
    <w:p w14:paraId="551792B6" w14:textId="77777777" w:rsidR="009B681E" w:rsidRDefault="009B681E" w:rsidP="009B681E">
      <w:pPr>
        <w:jc w:val="center"/>
        <w:rPr>
          <w:rFonts w:ascii="Arial Black" w:hAnsi="Arial Black"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888"/>
        <w:gridCol w:w="2154"/>
        <w:gridCol w:w="4309"/>
      </w:tblGrid>
      <w:tr w:rsidR="009B681E" w:rsidRPr="005A5AF7" w14:paraId="4C455233" w14:textId="77777777" w:rsidTr="00CB318A">
        <w:trPr>
          <w:trHeight w:val="558"/>
        </w:trPr>
        <w:tc>
          <w:tcPr>
            <w:tcW w:w="5042" w:type="dxa"/>
            <w:gridSpan w:val="2"/>
          </w:tcPr>
          <w:p w14:paraId="62076360" w14:textId="77777777" w:rsidR="009B681E" w:rsidRPr="00350234" w:rsidRDefault="009B681E" w:rsidP="00CB318A">
            <w:pPr>
              <w:tabs>
                <w:tab w:val="left" w:pos="3450"/>
              </w:tabs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50234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Grade</w:t>
            </w:r>
          </w:p>
        </w:tc>
        <w:tc>
          <w:tcPr>
            <w:tcW w:w="4309" w:type="dxa"/>
          </w:tcPr>
          <w:p w14:paraId="507C513C" w14:textId="77777777" w:rsidR="009B681E" w:rsidRPr="00350234" w:rsidRDefault="009B681E" w:rsidP="00CB318A">
            <w:pPr>
              <w:tabs>
                <w:tab w:val="left" w:pos="3450"/>
              </w:tabs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50234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Task</w:t>
            </w:r>
          </w:p>
        </w:tc>
      </w:tr>
      <w:tr w:rsidR="009B681E" w:rsidRPr="005A5AF7" w14:paraId="3849A611" w14:textId="77777777" w:rsidTr="00CB318A">
        <w:trPr>
          <w:trHeight w:val="419"/>
        </w:trPr>
        <w:tc>
          <w:tcPr>
            <w:tcW w:w="9351" w:type="dxa"/>
            <w:gridSpan w:val="3"/>
          </w:tcPr>
          <w:p w14:paraId="1A6F3B7B" w14:textId="77777777" w:rsidR="009B681E" w:rsidRPr="00350234" w:rsidRDefault="009B681E" w:rsidP="00CB318A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50234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Leader</w:t>
            </w:r>
          </w:p>
        </w:tc>
      </w:tr>
      <w:tr w:rsidR="009B681E" w:rsidRPr="005A5AF7" w14:paraId="78B6081E" w14:textId="77777777" w:rsidTr="00CB318A">
        <w:trPr>
          <w:trHeight w:val="423"/>
        </w:trPr>
        <w:tc>
          <w:tcPr>
            <w:tcW w:w="2888" w:type="dxa"/>
          </w:tcPr>
          <w:p w14:paraId="7C749F7B" w14:textId="77777777" w:rsidR="009B681E" w:rsidRPr="00350234" w:rsidRDefault="009B681E" w:rsidP="00CB318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350234">
              <w:rPr>
                <w:rFonts w:asciiTheme="majorHAnsi" w:hAnsiTheme="majorHAnsi" w:cstheme="majorHAnsi"/>
                <w:sz w:val="24"/>
                <w:szCs w:val="24"/>
              </w:rPr>
              <w:t>Catubig, Gerald A.</w:t>
            </w:r>
          </w:p>
        </w:tc>
        <w:tc>
          <w:tcPr>
            <w:tcW w:w="2154" w:type="dxa"/>
          </w:tcPr>
          <w:p w14:paraId="21173290" w14:textId="562F169F" w:rsidR="009B681E" w:rsidRPr="00350234" w:rsidRDefault="009B681E" w:rsidP="00CB318A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89</w:t>
            </w:r>
          </w:p>
        </w:tc>
        <w:tc>
          <w:tcPr>
            <w:tcW w:w="4309" w:type="dxa"/>
          </w:tcPr>
          <w:p w14:paraId="11FB81FA" w14:textId="6CE1275E" w:rsidR="009B681E" w:rsidRPr="00350234" w:rsidRDefault="004C4227" w:rsidP="00CB318A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Research Leader</w:t>
            </w:r>
          </w:p>
        </w:tc>
      </w:tr>
      <w:tr w:rsidR="009B681E" w:rsidRPr="005A5AF7" w14:paraId="2ADDF06B" w14:textId="77777777" w:rsidTr="00CB318A">
        <w:trPr>
          <w:trHeight w:val="426"/>
        </w:trPr>
        <w:tc>
          <w:tcPr>
            <w:tcW w:w="9351" w:type="dxa"/>
            <w:gridSpan w:val="3"/>
          </w:tcPr>
          <w:p w14:paraId="7A625EDB" w14:textId="77777777" w:rsidR="009B681E" w:rsidRPr="00350234" w:rsidRDefault="009B681E" w:rsidP="00CB318A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50234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Members</w:t>
            </w:r>
          </w:p>
        </w:tc>
      </w:tr>
      <w:tr w:rsidR="009B681E" w:rsidRPr="005A5AF7" w14:paraId="09D4E7F1" w14:textId="77777777" w:rsidTr="00CB318A">
        <w:trPr>
          <w:trHeight w:val="445"/>
        </w:trPr>
        <w:tc>
          <w:tcPr>
            <w:tcW w:w="2888" w:type="dxa"/>
          </w:tcPr>
          <w:p w14:paraId="1F5D1243" w14:textId="77777777" w:rsidR="009B681E" w:rsidRPr="00350234" w:rsidRDefault="009B681E" w:rsidP="00CB318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350234">
              <w:rPr>
                <w:rFonts w:asciiTheme="majorHAnsi" w:hAnsiTheme="majorHAnsi" w:cstheme="majorHAnsi"/>
                <w:sz w:val="24"/>
                <w:szCs w:val="24"/>
              </w:rPr>
              <w:t>Obus, Joneil L.</w:t>
            </w:r>
          </w:p>
        </w:tc>
        <w:tc>
          <w:tcPr>
            <w:tcW w:w="2154" w:type="dxa"/>
          </w:tcPr>
          <w:p w14:paraId="50926290" w14:textId="461AF42C" w:rsidR="009B681E" w:rsidRPr="00350234" w:rsidRDefault="009B681E" w:rsidP="00CB318A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89</w:t>
            </w:r>
          </w:p>
        </w:tc>
        <w:tc>
          <w:tcPr>
            <w:tcW w:w="4309" w:type="dxa"/>
          </w:tcPr>
          <w:p w14:paraId="1ADC206E" w14:textId="1171E2A4" w:rsidR="009B681E" w:rsidRPr="00350234" w:rsidRDefault="004C4227" w:rsidP="00CB318A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Main </w:t>
            </w:r>
            <w:r w:rsidR="009B681E">
              <w:rPr>
                <w:rFonts w:asciiTheme="majorHAnsi" w:hAnsiTheme="majorHAnsi" w:cstheme="majorHAnsi"/>
                <w:sz w:val="24"/>
                <w:szCs w:val="24"/>
              </w:rPr>
              <w:t>Progmmer</w:t>
            </w:r>
          </w:p>
        </w:tc>
      </w:tr>
      <w:tr w:rsidR="009B681E" w:rsidRPr="005A5AF7" w14:paraId="63FAD2DF" w14:textId="77777777" w:rsidTr="00CB318A">
        <w:trPr>
          <w:trHeight w:val="408"/>
        </w:trPr>
        <w:tc>
          <w:tcPr>
            <w:tcW w:w="2888" w:type="dxa"/>
          </w:tcPr>
          <w:p w14:paraId="47D2C312" w14:textId="77777777" w:rsidR="009B681E" w:rsidRPr="00350234" w:rsidRDefault="009B681E" w:rsidP="00CB318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350234">
              <w:rPr>
                <w:rFonts w:asciiTheme="majorHAnsi" w:hAnsiTheme="majorHAnsi" w:cstheme="majorHAnsi"/>
                <w:sz w:val="24"/>
                <w:szCs w:val="24"/>
              </w:rPr>
              <w:t>Gabayoyo, Glen Michael E.</w:t>
            </w:r>
          </w:p>
        </w:tc>
        <w:tc>
          <w:tcPr>
            <w:tcW w:w="2154" w:type="dxa"/>
          </w:tcPr>
          <w:p w14:paraId="7B925E0E" w14:textId="396DAFA7" w:rsidR="009B681E" w:rsidRPr="00350234" w:rsidRDefault="009B681E" w:rsidP="00CB318A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89</w:t>
            </w:r>
          </w:p>
        </w:tc>
        <w:tc>
          <w:tcPr>
            <w:tcW w:w="4309" w:type="dxa"/>
          </w:tcPr>
          <w:p w14:paraId="392F3B18" w14:textId="01A9EED2" w:rsidR="009B681E" w:rsidRPr="00350234" w:rsidRDefault="009B681E" w:rsidP="00CB318A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Assit. Programmer</w:t>
            </w:r>
          </w:p>
        </w:tc>
      </w:tr>
      <w:tr w:rsidR="009B681E" w:rsidRPr="005A5AF7" w14:paraId="7F22191E" w14:textId="77777777" w:rsidTr="00CB318A">
        <w:trPr>
          <w:trHeight w:val="369"/>
        </w:trPr>
        <w:tc>
          <w:tcPr>
            <w:tcW w:w="2888" w:type="dxa"/>
          </w:tcPr>
          <w:p w14:paraId="287895F8" w14:textId="77777777" w:rsidR="009B681E" w:rsidRPr="00350234" w:rsidRDefault="009B681E" w:rsidP="00CB318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350234">
              <w:rPr>
                <w:rFonts w:asciiTheme="majorHAnsi" w:hAnsiTheme="majorHAnsi" w:cstheme="majorHAnsi"/>
                <w:sz w:val="24"/>
                <w:szCs w:val="24"/>
              </w:rPr>
              <w:t>Sulapas, Jericho C.</w:t>
            </w:r>
          </w:p>
        </w:tc>
        <w:tc>
          <w:tcPr>
            <w:tcW w:w="2154" w:type="dxa"/>
          </w:tcPr>
          <w:p w14:paraId="351E2695" w14:textId="7B2A9D52" w:rsidR="009B681E" w:rsidRPr="00350234" w:rsidRDefault="009B681E" w:rsidP="00CB318A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88</w:t>
            </w:r>
          </w:p>
        </w:tc>
        <w:tc>
          <w:tcPr>
            <w:tcW w:w="4309" w:type="dxa"/>
          </w:tcPr>
          <w:p w14:paraId="60BAF3A6" w14:textId="14B0324B" w:rsidR="009B681E" w:rsidRPr="00350234" w:rsidRDefault="009B681E" w:rsidP="00CB318A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Resea</w:t>
            </w:r>
            <w:r w:rsidR="004C4227">
              <w:rPr>
                <w:rFonts w:asciiTheme="majorHAnsi" w:hAnsiTheme="majorHAnsi" w:cstheme="majorHAnsi"/>
                <w:sz w:val="24"/>
                <w:szCs w:val="24"/>
              </w:rPr>
              <w:t>r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cher</w:t>
            </w:r>
          </w:p>
        </w:tc>
      </w:tr>
      <w:tr w:rsidR="009B681E" w:rsidRPr="005A5AF7" w14:paraId="6E472AC3" w14:textId="77777777" w:rsidTr="00CB318A">
        <w:trPr>
          <w:trHeight w:val="417"/>
        </w:trPr>
        <w:tc>
          <w:tcPr>
            <w:tcW w:w="2888" w:type="dxa"/>
          </w:tcPr>
          <w:p w14:paraId="5A2A90BA" w14:textId="77777777" w:rsidR="009B681E" w:rsidRPr="00350234" w:rsidRDefault="009B681E" w:rsidP="00CB318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350234">
              <w:rPr>
                <w:rFonts w:asciiTheme="majorHAnsi" w:hAnsiTheme="majorHAnsi" w:cstheme="majorHAnsi"/>
                <w:sz w:val="24"/>
                <w:szCs w:val="24"/>
              </w:rPr>
              <w:t>Realo, Ivin Marish R.</w:t>
            </w:r>
          </w:p>
        </w:tc>
        <w:tc>
          <w:tcPr>
            <w:tcW w:w="2154" w:type="dxa"/>
          </w:tcPr>
          <w:p w14:paraId="2DFF2117" w14:textId="67767EF5" w:rsidR="009B681E" w:rsidRPr="00350234" w:rsidRDefault="009B681E" w:rsidP="00CB318A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88</w:t>
            </w:r>
          </w:p>
        </w:tc>
        <w:tc>
          <w:tcPr>
            <w:tcW w:w="4309" w:type="dxa"/>
          </w:tcPr>
          <w:p w14:paraId="2FA529F3" w14:textId="5F90085D" w:rsidR="009B681E" w:rsidRPr="00350234" w:rsidRDefault="009B681E" w:rsidP="00CB318A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Documentation</w:t>
            </w:r>
          </w:p>
        </w:tc>
      </w:tr>
    </w:tbl>
    <w:p w14:paraId="0334D8AB" w14:textId="77777777" w:rsidR="009B681E" w:rsidRDefault="009B681E" w:rsidP="009B681E">
      <w:pPr>
        <w:rPr>
          <w:rFonts w:ascii="Arial Black" w:hAnsi="Arial Black"/>
          <w:sz w:val="24"/>
          <w:szCs w:val="24"/>
        </w:rPr>
      </w:pPr>
    </w:p>
    <w:p w14:paraId="13AD28B3" w14:textId="77777777" w:rsidR="009B681E" w:rsidRPr="009B681E" w:rsidRDefault="009B681E" w:rsidP="009B681E">
      <w:pPr>
        <w:jc w:val="center"/>
        <w:rPr>
          <w:rFonts w:ascii="Arial Black" w:hAnsi="Arial Black"/>
          <w:sz w:val="24"/>
          <w:szCs w:val="24"/>
        </w:rPr>
      </w:pPr>
    </w:p>
    <w:sectPr w:rsidR="009B681E" w:rsidRPr="009B681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DAxMDOxNDEwtjRW0lEKTi0uzszPAykwqgUAuP1kDiwAAAA="/>
  </w:docVars>
  <w:rsids>
    <w:rsidRoot w:val="009B681E"/>
    <w:rsid w:val="004C4227"/>
    <w:rsid w:val="006A3B86"/>
    <w:rsid w:val="009B681E"/>
    <w:rsid w:val="00A60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F9412"/>
  <w15:chartTrackingRefBased/>
  <w15:docId w15:val="{DA1D8E3A-55E4-4BB7-8275-556803B7A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68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Estiva</dc:creator>
  <cp:keywords/>
  <dc:description/>
  <cp:lastModifiedBy>Michael Estiva</cp:lastModifiedBy>
  <cp:revision>3</cp:revision>
  <cp:lastPrinted>2021-08-05T15:09:00Z</cp:lastPrinted>
  <dcterms:created xsi:type="dcterms:W3CDTF">2021-08-05T04:13:00Z</dcterms:created>
  <dcterms:modified xsi:type="dcterms:W3CDTF">2021-08-05T15:18:00Z</dcterms:modified>
</cp:coreProperties>
</file>